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United</w:t>
      </w:r>
      <w:r>
        <w:t xml:space="preserve"> </w:t>
      </w:r>
      <w:r>
        <w:t xml:space="preserve">Kingdom</w:t>
      </w:r>
      <w:r>
        <w:t xml:space="preserve"> </w:t>
      </w:r>
      <w:r>
        <w:t xml:space="preserve">London</w:t>
      </w:r>
    </w:p>
    <w:bookmarkStart w:id="20" w:name="X5c305896159c0a5f9648a4d0f0613e97b9b9705"/>
    <w:p>
      <w:pPr>
        <w:pStyle w:val="Heading1"/>
      </w:pPr>
      <w:r>
        <w:t xml:space="preserve">Internship Application Letter for Automotive Engineer Position</w:t>
      </w:r>
    </w:p>
    <w:p>
      <w:pPr>
        <w:pStyle w:val="FirstParagraph"/>
      </w:pPr>
      <w:r>
        <w:t xml:space="preserve">Dear Hiring Manager,</w:t>
      </w:r>
    </w:p>
    <w:p>
      <w:pPr>
        <w:pStyle w:val="BodyText"/>
      </w:pPr>
      <w:r>
        <w:t xml:space="preserve">I am writing with profound enthusiasm to submit my application for the Internship position in Automotive Engineering at your esteemed organisation, as advertised on [Platform Name - e.g., LinkedIn, University Careers Portal], within the vibrant automotive hub of London, United Kingdom. This Internship Application Letter represents not merely a formality, but a sincere expression of my deep-seated passion for automotive innovation and my unwavering commitment to contribute meaningfully to the future of transportation on British soil. As a final-year student pursuing a BEng (Hons) in Automotive Engineering at the University of Warwick, with its unparalleled proximity to Coventry's automotive heartland and London's burgeoning EV ecosystem, I am eager to apply my academic rigor and practical skills within the dynamic context of United Kingdom London.</w:t>
      </w:r>
    </w:p>
    <w:p>
      <w:pPr>
        <w:pStyle w:val="BodyText"/>
      </w:pPr>
      <w:r>
        <w:t xml:space="preserve">The convergence of cutting-edge technology, stringent environmental regulations, and London’s unique urban mobility challenges presents an electrifying environment for an aspiring Automotive Engineer. My academic journey has been meticulously structured to align with the demands of this evolving industry. Core modules such as Advanced Vehicle Dynamics, Powertrain Systems Engineering (including hybrid and electric architectures), and Automotive Materials Science have provided me with a robust theoretical foundation. Crucially, I have actively sought opportunities to translate this knowledge into tangible results. For instance, in my recent team project under the University's Formula Student initiative, I was responsible for developing a lightweight composite chassis component using ANSYS simulation tools to optimise structural integrity while adhering to strict weight targets – a skill directly applicable to the lightweighting imperatives driving UK automotive manufacturers towards net-zero goals by 2050.</w:t>
      </w:r>
    </w:p>
    <w:p>
      <w:pPr>
        <w:pStyle w:val="BodyText"/>
      </w:pPr>
      <w:r>
        <w:t xml:space="preserve">My technical proficiency extends beyond simulations. I am adept at using industry-standard CAD software (SolidWorks, CATIA), possess foundational knowledge in MATLAB/Simulink for control system modelling, and have hands-on experience with data acquisition systems through laboratory work focused on sensor integration for ADAS (Advanced Driver Assistance Systems) validation – a field experiencing explosive growth within the United Kingdom automotive sector. Furthermore, I actively follow the UK government’s "Road to Zero" emissions strategy and initiatives like the £2.8 billion Advanced Propulsion Centre, demonstrating my commitment to understanding the regulatory and strategic landscape shaping our industry right here in London. I am particularly impressed by your company's recent work on [Mention a specific project or technology if possible, e.g., "sustainable battery development," "urban delivery vehicle electrification," or "AI-driven predictive maintenance solutions"], which resonates deeply with my interest in creating practical, sustainable mobility solutions for densely populated cities like London.</w:t>
      </w:r>
    </w:p>
    <w:p>
      <w:pPr>
        <w:pStyle w:val="BodyText"/>
      </w:pPr>
      <w:r>
        <w:t xml:space="preserve">The prospect of undertaking this internship within the United Kingdom London is exceptionally compelling. London's status as a global financial and innovation capital, coupled with its position at the forefront of implementing zero-emission zones (LEZ) and Ultra Low Emission Zones (ULEZ), creates an unparalleled real-world laboratory for automotive engineering. I am eager to learn not just from theoretical frameworks, but from observing how leading UK companies navigate the complexities of meeting these ambitious local regulations while maintaining global competitiveness. Being physically located in London offers immediate access to invaluable resources: the proximity to renowned institutions like Imperial College London's Automotive Engineering department, the vast network of suppliers and Tier 1 manufacturers based in the M25 corridor, and crucially, exposure to diverse engineering perspectives within a multicultural metropolis. I am confident that immersing myself in this specific environment will provide an irreplaceable depth of understanding that transcends classroom learning.</w:t>
      </w:r>
    </w:p>
    <w:p>
      <w:pPr>
        <w:pStyle w:val="BodyText"/>
      </w:pPr>
      <w:r>
        <w:t xml:space="preserve">My academic record (First-Class Honours expected) is complemented by strong interpersonal skills developed through collaborative university projects and a previous summer placement at [Mention Previous Company/Project - even if smaller, e.g., "a local automotive parts supplier"], where I contributed to quality assurance testing protocols. I am a proactive problem-solver with meticulous attention to detail – qualities essential for ensuring the safety and reliability of modern vehicles, especially as we navigate the transition towards autonomous driving technologies within the UK's regulatory framework (e.g., upcoming regulations under ISO 26262). I thrive in fast-paced, collaborative environments and am adept at communicating complex technical concepts clearly. My understanding of Health &amp; Safety protocols (including COSHH) and my ability to work effectively both independently and as part of a team align perfectly with the demands of a professional automotive engineering environment.</w:t>
      </w:r>
    </w:p>
    <w:p>
      <w:pPr>
        <w:pStyle w:val="BodyText"/>
      </w:pPr>
      <w:r>
        <w:t xml:space="preserve">I am not merely seeking an internship; I am seeking an immersive, challenging opportunity within the United Kingdom London automotive landscape to grow from a student into a capable, responsible Automotive Engineer. I understand that this Internship Application Letter is the first step in demonstrating my potential. I am incredibly eager to bring my dedication, technical aptitude, and fresh perspective on sustainable mobility to your team. The prospect of contributing to projects that directly impact the future of transportation in one of the world's most influential cities is a professional aspiration I hold with great seriousness.</w:t>
      </w:r>
    </w:p>
    <w:p>
      <w:pPr>
        <w:pStyle w:val="BodyText"/>
      </w:pPr>
      <w:r>
        <w:t xml:space="preserve">I am available for an interview at your earliest convenience and can be reached via email at [Your Email Address] or phone at [Your Phone Number]. Thank you for considering my application. I have attached my CV, which provides further detail on my academic achievements, projects, and technical skills. I am deeply grateful for your time and look forward to the possibility of discussing how my passion for automotive engineering and commitment to excellence can benefit your organisation during this pivotal moment in the industry's evolution within London and the wider United Kingdom.</w:t>
      </w:r>
    </w:p>
    <w:p>
      <w:pPr>
        <w:pStyle w:val="BodyText"/>
      </w:pPr>
      <w:r>
        <w:t xml:space="preserve">Sincerely,</w:t>
      </w:r>
    </w:p>
    <w:p>
      <w:pPr>
        <w:pStyle w:val="BodyText"/>
      </w:pPr>
      <w:r>
        <w:t xml:space="preserve">[Your Full Name]</w:t>
      </w:r>
    </w:p>
    <w:p>
      <w:pPr>
        <w:pStyle w:val="BodyText"/>
      </w:pPr>
      <w:r>
        <w:t xml:space="preserve">[Your Student ID o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tomotive Engineer, United Kingdom London</dc:title>
  <dc:creator/>
  <cp:keywords/>
  <dcterms:created xsi:type="dcterms:W3CDTF">2026-07-23T21:19:49Z</dcterms:created>
  <dcterms:modified xsi:type="dcterms:W3CDTF">2026-07-23T21:19:49Z</dcterms:modified>
</cp:coreProperties>
</file>

<file path=docProps/custom.xml><?xml version="1.0" encoding="utf-8"?>
<Properties xmlns="http://schemas.openxmlformats.org/officeDocument/2006/custom-properties" xmlns:vt="http://schemas.openxmlformats.org/officeDocument/2006/docPropsVTypes"/>
</file>